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4103E" w14:textId="24C9290E" w:rsidR="008704EB" w:rsidRDefault="005752D2">
      <w:r>
        <w:rPr>
          <w:noProof/>
        </w:rPr>
        <w:drawing>
          <wp:inline distT="0" distB="0" distL="0" distR="0" wp14:anchorId="700B8C60" wp14:editId="004C5F97">
            <wp:extent cx="5943600" cy="75076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0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8C69E" w14:textId="23F038DE" w:rsidR="00B513F4" w:rsidRDefault="00B513F4">
      <w:r>
        <w:t>Theme Dark</w:t>
      </w:r>
    </w:p>
    <w:p w14:paraId="3D2CA7FB" w14:textId="0CFBD3E3" w:rsidR="00B70B5B" w:rsidRDefault="00B70B5B">
      <w:r>
        <w:rPr>
          <w:noProof/>
        </w:rPr>
        <w:lastRenderedPageBreak/>
        <w:drawing>
          <wp:inline distT="0" distB="0" distL="0" distR="0" wp14:anchorId="2A107997" wp14:editId="65E394FD">
            <wp:extent cx="5943600" cy="75076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0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3FC6F81" w14:textId="1395A95F" w:rsidR="005752D2" w:rsidRDefault="00B513F4">
      <w:r>
        <w:t>Theme Original</w:t>
      </w:r>
    </w:p>
    <w:p w14:paraId="38D2FA21" w14:textId="4AFB9D06" w:rsidR="005752D2" w:rsidRDefault="005752D2">
      <w:r>
        <w:rPr>
          <w:noProof/>
        </w:rPr>
        <w:lastRenderedPageBreak/>
        <w:drawing>
          <wp:inline distT="0" distB="0" distL="0" distR="0" wp14:anchorId="3626F8E4" wp14:editId="09989A90">
            <wp:extent cx="5943600" cy="75076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0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3B96F" w14:textId="10B3DAC5" w:rsidR="00B513F4" w:rsidRDefault="00B513F4">
      <w:r>
        <w:t>Theme Light</w:t>
      </w:r>
    </w:p>
    <w:sectPr w:rsidR="00B51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MTW2MDQ2NLMwMTJU0lEKTi0uzszPAykwrAUAlfHfQiwAAAA="/>
  </w:docVars>
  <w:rsids>
    <w:rsidRoot w:val="00B70B5B"/>
    <w:rsid w:val="0029221C"/>
    <w:rsid w:val="002B40D3"/>
    <w:rsid w:val="00495180"/>
    <w:rsid w:val="005752D2"/>
    <w:rsid w:val="00575AA7"/>
    <w:rsid w:val="007D7FC2"/>
    <w:rsid w:val="008704EB"/>
    <w:rsid w:val="00B513F4"/>
    <w:rsid w:val="00B70B5B"/>
    <w:rsid w:val="00DC76EF"/>
    <w:rsid w:val="00EE5A4E"/>
    <w:rsid w:val="00F64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C8ECC"/>
  <w15:chartTrackingRefBased/>
  <w15:docId w15:val="{6C724373-7EA4-4571-A56E-0C43A17F6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ed Alotaibi</dc:creator>
  <cp:keywords/>
  <dc:description/>
  <cp:lastModifiedBy>Raed Alotaibi</cp:lastModifiedBy>
  <cp:revision>2</cp:revision>
  <dcterms:created xsi:type="dcterms:W3CDTF">2019-05-13T18:12:00Z</dcterms:created>
  <dcterms:modified xsi:type="dcterms:W3CDTF">2019-05-13T19:54:00Z</dcterms:modified>
</cp:coreProperties>
</file>